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pStyle w:val="Compact"/>
      </w:pPr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6d6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b006a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